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3F00" w:rsidRDefault="009B3F00" w:rsidP="009B3F00">
      <w:pPr>
        <w:spacing w:before="120" w:after="120" w:line="240" w:lineRule="auto"/>
        <w:ind w:left="-284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ZAHTJEV</w:t>
      </w:r>
      <w:r w:rsidRPr="0044121F">
        <w:rPr>
          <w:rFonts w:ascii="Times New Roman" w:hAnsi="Times New Roman"/>
          <w:b/>
          <w:sz w:val="24"/>
          <w:szCs w:val="24"/>
        </w:rPr>
        <w:t xml:space="preserve"> </w:t>
      </w:r>
    </w:p>
    <w:p w:rsidR="009B3F00" w:rsidRPr="0044121F" w:rsidRDefault="009B3F00" w:rsidP="009B3F00">
      <w:pPr>
        <w:spacing w:before="120" w:after="240" w:line="240" w:lineRule="auto"/>
        <w:ind w:left="-284"/>
        <w:jc w:val="center"/>
        <w:rPr>
          <w:rFonts w:ascii="Times New Roman" w:hAnsi="Times New Roman"/>
          <w:b/>
          <w:sz w:val="24"/>
          <w:szCs w:val="24"/>
        </w:rPr>
      </w:pPr>
      <w:r w:rsidRPr="004B547D">
        <w:rPr>
          <w:rFonts w:ascii="Times New Roman" w:hAnsi="Times New Roman"/>
          <w:b/>
          <w:sz w:val="24"/>
          <w:szCs w:val="24"/>
        </w:rPr>
        <w:t>za korištenje invazivn</w:t>
      </w:r>
      <w:r>
        <w:rPr>
          <w:rFonts w:ascii="Times New Roman" w:hAnsi="Times New Roman"/>
          <w:b/>
          <w:sz w:val="24"/>
          <w:szCs w:val="24"/>
        </w:rPr>
        <w:t>ih stranih vrsta koje izazivaju zabrinutost u U</w:t>
      </w:r>
      <w:r w:rsidRPr="004B547D">
        <w:rPr>
          <w:rFonts w:ascii="Times New Roman" w:hAnsi="Times New Roman"/>
          <w:b/>
          <w:sz w:val="24"/>
          <w:szCs w:val="24"/>
        </w:rPr>
        <w:t>niji sukladno</w:t>
      </w:r>
      <w:r>
        <w:rPr>
          <w:rFonts w:ascii="Times New Roman" w:hAnsi="Times New Roman"/>
          <w:b/>
          <w:sz w:val="24"/>
          <w:szCs w:val="24"/>
        </w:rPr>
        <w:t xml:space="preserve"> odredbama članka 8. stavka 1. U</w:t>
      </w:r>
      <w:r w:rsidRPr="004B547D">
        <w:rPr>
          <w:rFonts w:ascii="Times New Roman" w:hAnsi="Times New Roman"/>
          <w:b/>
          <w:sz w:val="24"/>
          <w:szCs w:val="24"/>
        </w:rPr>
        <w:t>redbe (</w:t>
      </w:r>
      <w:r>
        <w:rPr>
          <w:rFonts w:ascii="Times New Roman" w:hAnsi="Times New Roman"/>
          <w:b/>
          <w:sz w:val="24"/>
          <w:szCs w:val="24"/>
        </w:rPr>
        <w:t>EU</w:t>
      </w:r>
      <w:r w:rsidRPr="004B547D">
        <w:rPr>
          <w:rFonts w:ascii="Times New Roman" w:hAnsi="Times New Roman"/>
          <w:b/>
          <w:sz w:val="24"/>
          <w:szCs w:val="24"/>
        </w:rPr>
        <w:t>) br. 1143/2014</w:t>
      </w:r>
    </w:p>
    <w:tbl>
      <w:tblPr>
        <w:tblW w:w="1076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17"/>
        <w:gridCol w:w="366"/>
        <w:gridCol w:w="2516"/>
        <w:gridCol w:w="7367"/>
      </w:tblGrid>
      <w:tr w:rsidR="009B3F00" w:rsidRPr="00101C0B" w:rsidTr="003B5491">
        <w:trPr>
          <w:jc w:val="center"/>
        </w:trPr>
        <w:tc>
          <w:tcPr>
            <w:tcW w:w="1076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B3F00" w:rsidRPr="00101C0B" w:rsidRDefault="009B3F00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>I. PODACI O PODNOSITELJU ZAHTJEVA</w:t>
            </w:r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1.</w:t>
            </w:r>
          </w:p>
        </w:tc>
        <w:tc>
          <w:tcPr>
            <w:tcW w:w="2882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B3F00" w:rsidRPr="00101C0B" w:rsidRDefault="00FF09F7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odnositelj zahtjeva</w:t>
            </w:r>
            <w:r w:rsidR="009B3F00" w:rsidRPr="00101C0B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3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3"/>
                  <w:enabled/>
                  <w:calcOnExit w:val="0"/>
                  <w:textInput/>
                </w:ffData>
              </w:fldChar>
            </w:r>
            <w:bookmarkStart w:id="0" w:name="Tekst33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0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2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Sjedište </w:t>
            </w:r>
            <w:r w:rsidR="00FF09F7">
              <w:rPr>
                <w:rFonts w:ascii="Times New Roman" w:hAnsi="Times New Roman"/>
                <w:sz w:val="20"/>
                <w:szCs w:val="20"/>
              </w:rPr>
              <w:t>podnositelja zahtjeva</w:t>
            </w:r>
            <w:r w:rsidRPr="00101C0B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2"/>
                  <w:enabled/>
                  <w:calcOnExit w:val="0"/>
                  <w:textInput/>
                </w:ffData>
              </w:fldChar>
            </w:r>
            <w:bookmarkStart w:id="1" w:name="Tekst32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3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>OIB</w:t>
            </w:r>
            <w:r w:rsidRPr="00101C0B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1"/>
                  <w:enabled/>
                  <w:calcOnExit w:val="0"/>
                  <w:textInput/>
                </w:ffData>
              </w:fldChar>
            </w:r>
            <w:bookmarkStart w:id="2" w:name="Tekst31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2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4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336F09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Kontakt podaci </w:t>
            </w:r>
          </w:p>
          <w:p w:rsidR="009B3F00" w:rsidRPr="00101C0B" w:rsidRDefault="00336F09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9B3F00" w:rsidRPr="00101C0B">
              <w:rPr>
                <w:rFonts w:ascii="Times New Roman" w:hAnsi="Times New Roman"/>
                <w:sz w:val="20"/>
                <w:szCs w:val="20"/>
              </w:rPr>
              <w:t>(Broj telefona i adresa e-pošte)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0"/>
                  <w:enabled/>
                  <w:calcOnExit w:val="0"/>
                  <w:textInput/>
                </w:ffData>
              </w:fldChar>
            </w:r>
            <w:bookmarkStart w:id="3" w:name="Tekst30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3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5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FF09F7" w:rsidRDefault="00FF09F7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:rsidR="009B3F00" w:rsidRDefault="009B3F00" w:rsidP="00FF09F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Opis djelatnosti </w:t>
            </w:r>
            <w:r w:rsidR="00246E69">
              <w:rPr>
                <w:rFonts w:ascii="Times New Roman" w:hAnsi="Times New Roman"/>
                <w:sz w:val="20"/>
                <w:szCs w:val="20"/>
              </w:rPr>
              <w:t>podnositelja zahtjeva</w:t>
            </w:r>
          </w:p>
          <w:p w:rsidR="00FF09F7" w:rsidRPr="00101C0B" w:rsidRDefault="00FF09F7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29"/>
                  <w:enabled/>
                  <w:calcOnExit w:val="0"/>
                  <w:textInput/>
                </w:ffData>
              </w:fldChar>
            </w:r>
            <w:bookmarkStart w:id="4" w:name="Tekst29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4"/>
          </w:p>
        </w:tc>
      </w:tr>
      <w:tr w:rsidR="009B3F00" w:rsidRPr="00101C0B" w:rsidTr="00FF09F7">
        <w:trPr>
          <w:trHeight w:val="605"/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6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Pr="00336F09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>Ime, prezime i OIB odgovorne osobe</w:t>
            </w:r>
            <w:r w:rsidRPr="00101C0B">
              <w:rPr>
                <w:rFonts w:ascii="Times New Roman" w:hAnsi="Times New Roman"/>
                <w:sz w:val="20"/>
                <w:szCs w:val="20"/>
              </w:rPr>
              <w:t>*</w:t>
            </w:r>
          </w:p>
        </w:tc>
        <w:bookmarkStart w:id="5" w:name="Tekst6"/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336F09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28"/>
                  <w:enabled/>
                  <w:calcOnExit w:val="0"/>
                  <w:textInput/>
                </w:ffData>
              </w:fldChar>
            </w:r>
            <w:bookmarkStart w:id="6" w:name="Tekst28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6"/>
          </w:p>
          <w:bookmarkEnd w:id="5"/>
          <w:p w:rsidR="009B3F00" w:rsidRPr="00101C0B" w:rsidRDefault="009B3F00" w:rsidP="00336F09">
            <w:pPr>
              <w:spacing w:before="60" w:after="12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7.</w:t>
            </w:r>
          </w:p>
        </w:tc>
        <w:tc>
          <w:tcPr>
            <w:tcW w:w="10249" w:type="dxa"/>
            <w:gridSpan w:val="3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Popis kvalificiranih djelatnika** </w:t>
            </w:r>
            <w:r w:rsidRPr="00101C0B">
              <w:rPr>
                <w:rFonts w:ascii="Times New Roman" w:hAnsi="Times New Roman"/>
                <w:sz w:val="20"/>
                <w:szCs w:val="20"/>
              </w:rPr>
              <w:t>(ime, prezime i OIB)</w:t>
            </w:r>
          </w:p>
        </w:tc>
      </w:tr>
      <w:tr w:rsidR="00336F09" w:rsidRPr="00101C0B" w:rsidTr="003B5491">
        <w:trPr>
          <w:trHeight w:val="337"/>
          <w:jc w:val="center"/>
        </w:trPr>
        <w:tc>
          <w:tcPr>
            <w:tcW w:w="517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4"/>
                  <w:enabled/>
                  <w:calcOnExit w:val="0"/>
                  <w:textInput/>
                </w:ffData>
              </w:fldChar>
            </w:r>
            <w:bookmarkStart w:id="7" w:name="Tekst34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7"/>
          </w:p>
        </w:tc>
      </w:tr>
      <w:tr w:rsidR="00336F09" w:rsidRPr="00101C0B" w:rsidTr="003B5491">
        <w:trPr>
          <w:trHeight w:val="360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5"/>
                  <w:enabled/>
                  <w:calcOnExit w:val="0"/>
                  <w:textInput/>
                </w:ffData>
              </w:fldChar>
            </w:r>
            <w:bookmarkStart w:id="8" w:name="Tekst35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8"/>
          </w:p>
        </w:tc>
      </w:tr>
      <w:tr w:rsidR="00336F09" w:rsidRPr="00101C0B" w:rsidTr="003B5491">
        <w:trPr>
          <w:trHeight w:val="360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6"/>
                  <w:enabled/>
                  <w:calcOnExit w:val="0"/>
                  <w:textInput/>
                </w:ffData>
              </w:fldChar>
            </w:r>
            <w:bookmarkStart w:id="9" w:name="Tekst36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9"/>
          </w:p>
        </w:tc>
      </w:tr>
      <w:tr w:rsidR="00336F09" w:rsidRPr="00101C0B" w:rsidTr="003B5491">
        <w:trPr>
          <w:trHeight w:val="360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7"/>
                  <w:enabled/>
                  <w:calcOnExit w:val="0"/>
                  <w:textInput/>
                </w:ffData>
              </w:fldChar>
            </w:r>
            <w:bookmarkStart w:id="10" w:name="Tekst37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0"/>
          </w:p>
        </w:tc>
      </w:tr>
      <w:tr w:rsidR="00336F09" w:rsidRPr="00101C0B" w:rsidTr="003B5491">
        <w:trPr>
          <w:trHeight w:val="360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bookmarkStart w:id="11" w:name="Tekst38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1"/>
          </w:p>
        </w:tc>
      </w:tr>
      <w:tr w:rsidR="00336F09" w:rsidRPr="00101C0B" w:rsidTr="003B5491">
        <w:trPr>
          <w:trHeight w:val="360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after="12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Default="00336F09" w:rsidP="00336F0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8.</w:t>
            </w:r>
          </w:p>
        </w:tc>
        <w:tc>
          <w:tcPr>
            <w:tcW w:w="10249" w:type="dxa"/>
            <w:gridSpan w:val="3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Popis ostalih djelatnika koji će rukovati s invazivnom stranom vrstom </w:t>
            </w:r>
            <w:r w:rsidRPr="00101C0B">
              <w:rPr>
                <w:rFonts w:ascii="Times New Roman" w:hAnsi="Times New Roman"/>
                <w:sz w:val="20"/>
                <w:szCs w:val="20"/>
              </w:rPr>
              <w:t>(ime, prezime i OIB)</w:t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 w:val="restart"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Pr="00F74C0C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74C0C">
              <w:rPr>
                <w:rFonts w:ascii="Times New Roman" w:hAnsi="Times New Roman"/>
                <w:sz w:val="20"/>
                <w:szCs w:val="20"/>
              </w:rPr>
              <w:t>4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6F09" w:rsidRPr="00101C0B" w:rsidTr="003B5491">
        <w:trPr>
          <w:trHeight w:val="345"/>
          <w:jc w:val="center"/>
        </w:trPr>
        <w:tc>
          <w:tcPr>
            <w:tcW w:w="517" w:type="dxa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6" w:type="dxa"/>
            <w:tcBorders>
              <w:bottom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.</w:t>
            </w:r>
          </w:p>
        </w:tc>
        <w:tc>
          <w:tcPr>
            <w:tcW w:w="9883" w:type="dxa"/>
            <w:gridSpan w:val="2"/>
            <w:tcBorders>
              <w:right w:val="single" w:sz="12" w:space="0" w:color="auto"/>
            </w:tcBorders>
            <w:shd w:val="clear" w:color="auto" w:fill="auto"/>
          </w:tcPr>
          <w:p w:rsidR="00336F09" w:rsidRPr="00101C0B" w:rsidRDefault="00336F09" w:rsidP="00336F09">
            <w:pPr>
              <w:spacing w:before="60"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3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9B3F00" w:rsidRPr="00101C0B" w:rsidTr="003B5491">
        <w:trPr>
          <w:jc w:val="center"/>
        </w:trPr>
        <w:tc>
          <w:tcPr>
            <w:tcW w:w="1076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B3F00" w:rsidRPr="0017461B" w:rsidRDefault="009B3F00" w:rsidP="00336F09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I</w:t>
            </w: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I. PODACI O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INVAZIVNOJ </w:t>
            </w: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 xml:space="preserve">STRANOJ VRSTI </w:t>
            </w:r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9</w:t>
            </w: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2882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>Znanstveni naziv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***</w:t>
            </w:r>
          </w:p>
        </w:tc>
        <w:tc>
          <w:tcPr>
            <w:tcW w:w="73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:rsidR="009B3F00" w:rsidRPr="00101C0B" w:rsidRDefault="009B3F00" w:rsidP="00336F09">
            <w:pPr>
              <w:spacing w:before="60" w:after="6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0"/>
                  <w:enabled/>
                  <w:calcOnExit w:val="0"/>
                  <w:textInput/>
                </w:ffData>
              </w:fldChar>
            </w:r>
            <w:bookmarkStart w:id="12" w:name="Tekst10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2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</w:t>
            </w: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1C0B">
              <w:rPr>
                <w:rFonts w:ascii="Times New Roman" w:hAnsi="Times New Roman"/>
                <w:b/>
                <w:sz w:val="20"/>
                <w:szCs w:val="20"/>
              </w:rPr>
              <w:t>Opis razvojnog stadija ili oblika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9B3F00" w:rsidP="00336F09">
            <w:pPr>
              <w:spacing w:before="60" w:after="6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1"/>
                  <w:enabled/>
                  <w:calcOnExit w:val="0"/>
                  <w:textInput/>
                </w:ffData>
              </w:fldChar>
            </w:r>
            <w:bookmarkStart w:id="13" w:name="Tekst11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3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1</w:t>
            </w: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Pr="00101C0B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Broj i</w:t>
            </w:r>
            <w:r w:rsidR="00CF3766">
              <w:rPr>
                <w:rFonts w:ascii="Times New Roman" w:hAnsi="Times New Roman"/>
                <w:b/>
                <w:sz w:val="20"/>
                <w:szCs w:val="20"/>
              </w:rPr>
              <w:t>li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količina jedinki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9B3F00" w:rsidP="00336F09">
            <w:pPr>
              <w:spacing w:before="60" w:after="6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2"/>
                  <w:enabled/>
                  <w:calcOnExit w:val="0"/>
                  <w:textInput/>
                </w:ffData>
              </w:fldChar>
            </w:r>
            <w:bookmarkStart w:id="14" w:name="Tekst12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4"/>
          </w:p>
        </w:tc>
      </w:tr>
      <w:tr w:rsidR="009B3F00" w:rsidRPr="00101C0B" w:rsidTr="00FF09F7">
        <w:trPr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2</w:t>
            </w: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9B3F00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Dokaz </w:t>
            </w:r>
            <w:r w:rsidR="00CB12B7" w:rsidRPr="00CB12B7">
              <w:rPr>
                <w:rFonts w:ascii="Times New Roman" w:hAnsi="Times New Roman"/>
                <w:b/>
                <w:sz w:val="20"/>
                <w:szCs w:val="20"/>
              </w:rPr>
              <w:t xml:space="preserve">ili podatak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o podrijetlu pojedine jedinke</w:t>
            </w:r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101C0B" w:rsidRDefault="009B3F00" w:rsidP="009B3F00">
            <w:pPr>
              <w:spacing w:before="60" w:after="6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3"/>
                  <w:enabled/>
                  <w:calcOnExit w:val="0"/>
                  <w:textInput/>
                </w:ffData>
              </w:fldChar>
            </w:r>
            <w:bookmarkStart w:id="15" w:name="Tekst13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5"/>
          </w:p>
        </w:tc>
      </w:tr>
      <w:tr w:rsidR="009B3F00" w:rsidRPr="00101C0B" w:rsidTr="00FF09F7">
        <w:trPr>
          <w:trHeight w:val="620"/>
          <w:jc w:val="center"/>
        </w:trPr>
        <w:tc>
          <w:tcPr>
            <w:tcW w:w="51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3</w:t>
            </w:r>
            <w:r w:rsidRPr="0034368D">
              <w:rPr>
                <w:rFonts w:ascii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2882" w:type="dxa"/>
            <w:gridSpan w:val="2"/>
            <w:shd w:val="clear" w:color="auto" w:fill="auto"/>
            <w:vAlign w:val="center"/>
          </w:tcPr>
          <w:p w:rsidR="005C1F61" w:rsidRDefault="005C1F61" w:rsidP="00FF09F7">
            <w:pPr>
              <w:spacing w:before="60" w:after="6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Planirani b</w:t>
            </w:r>
            <w:r w:rsidR="00EC4B41">
              <w:rPr>
                <w:rFonts w:ascii="Times New Roman" w:hAnsi="Times New Roman"/>
                <w:b/>
                <w:sz w:val="20"/>
                <w:szCs w:val="20"/>
              </w:rPr>
              <w:t>roj ili količina uzgojenih jedinki</w:t>
            </w:r>
            <w:r w:rsidR="009B3F00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</w:p>
          <w:p w:rsidR="009B3F00" w:rsidRPr="00AE4D93" w:rsidRDefault="009B3F00" w:rsidP="00FF09F7">
            <w:pPr>
              <w:spacing w:before="60" w:after="6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AE4D93">
              <w:rPr>
                <w:rFonts w:ascii="Times New Roman" w:hAnsi="Times New Roman"/>
                <w:sz w:val="20"/>
                <w:szCs w:val="20"/>
              </w:rPr>
              <w:t>(ako je primjenjivo)</w:t>
            </w:r>
            <w:bookmarkStart w:id="16" w:name="_GoBack"/>
            <w:bookmarkEnd w:id="16"/>
          </w:p>
        </w:tc>
        <w:tc>
          <w:tcPr>
            <w:tcW w:w="7367" w:type="dxa"/>
            <w:tcBorders>
              <w:right w:val="single" w:sz="12" w:space="0" w:color="auto"/>
            </w:tcBorders>
            <w:shd w:val="clear" w:color="auto" w:fill="auto"/>
          </w:tcPr>
          <w:p w:rsidR="009B3F00" w:rsidRPr="007F0F69" w:rsidRDefault="009B3F00" w:rsidP="00F74C0C">
            <w:pPr>
              <w:spacing w:before="60" w:after="6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kst14"/>
                  <w:enabled/>
                  <w:calcOnExit w:val="0"/>
                  <w:textInput/>
                </w:ffData>
              </w:fldChar>
            </w:r>
            <w:bookmarkStart w:id="17" w:name="Tekst14"/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  <w:bookmarkEnd w:id="17"/>
          </w:p>
        </w:tc>
      </w:tr>
      <w:tr w:rsidR="009B3F00" w:rsidRPr="00101C0B" w:rsidTr="00FF09F7">
        <w:trPr>
          <w:trHeight w:val="1127"/>
          <w:jc w:val="center"/>
        </w:trPr>
        <w:tc>
          <w:tcPr>
            <w:tcW w:w="51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9B3F00" w:rsidRPr="0034368D" w:rsidRDefault="009B3F00" w:rsidP="00FF09F7">
            <w:pPr>
              <w:spacing w:before="60" w:after="6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4.</w:t>
            </w:r>
          </w:p>
        </w:tc>
        <w:tc>
          <w:tcPr>
            <w:tcW w:w="2882" w:type="dxa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9B3F00" w:rsidRDefault="009B3F00" w:rsidP="00FF09F7">
            <w:pPr>
              <w:spacing w:before="60" w:after="6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Datum podnošenja zahtjeva</w:t>
            </w:r>
          </w:p>
          <w:sdt>
            <w:sdtPr>
              <w:rPr>
                <w:rFonts w:ascii="Times New Roman" w:hAnsi="Times New Roman"/>
                <w:sz w:val="20"/>
                <w:szCs w:val="20"/>
              </w:rPr>
              <w:id w:val="2147076216"/>
              <w:placeholder>
                <w:docPart w:val="7E5407F2C7104C7FBF2FE29522035405"/>
              </w:placeholder>
              <w:showingPlcHdr/>
              <w:date w:fullDate="2017-09-14T00:00:00Z">
                <w:dateFormat w:val="d. MMMM yyyy."/>
                <w:lid w:val="hr-HR"/>
                <w:storeMappedDataAs w:val="dateTime"/>
                <w:calendar w:val="gregorian"/>
              </w:date>
            </w:sdtPr>
            <w:sdtEndPr/>
            <w:sdtContent>
              <w:p w:rsidR="009B3F00" w:rsidRPr="00336F09" w:rsidRDefault="00336F09" w:rsidP="00FF09F7">
                <w:pPr>
                  <w:spacing w:before="60" w:after="60" w:line="240" w:lineRule="auto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7F0F69">
                  <w:rPr>
                    <w:rStyle w:val="Tekstrezerviranogmjesta"/>
                    <w:sz w:val="18"/>
                  </w:rPr>
                  <w:t>Kliknite ili dodirnite ovdje da biste unijeli datum.</w:t>
                </w:r>
              </w:p>
            </w:sdtContent>
          </w:sdt>
        </w:tc>
        <w:tc>
          <w:tcPr>
            <w:tcW w:w="7367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9B3F00" w:rsidRPr="00370FEE" w:rsidRDefault="009B3F00" w:rsidP="00336F09">
            <w:pPr>
              <w:spacing w:before="60" w:after="60" w:line="240" w:lineRule="auto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70FEE">
              <w:rPr>
                <w:rFonts w:ascii="Times New Roman" w:hAnsi="Times New Roman"/>
                <w:b/>
                <w:sz w:val="20"/>
                <w:szCs w:val="20"/>
              </w:rPr>
              <w:t>15. Potpis</w:t>
            </w:r>
            <w:r w:rsidR="00E9014D">
              <w:rPr>
                <w:rFonts w:ascii="Times New Roman" w:hAnsi="Times New Roman"/>
                <w:b/>
                <w:sz w:val="20"/>
                <w:szCs w:val="20"/>
              </w:rPr>
              <w:t xml:space="preserve"> i pečat</w:t>
            </w:r>
            <w:r w:rsidRPr="00370FEE">
              <w:rPr>
                <w:rFonts w:ascii="Times New Roman" w:hAnsi="Times New Roman"/>
                <w:b/>
                <w:sz w:val="20"/>
                <w:szCs w:val="20"/>
              </w:rPr>
              <w:t xml:space="preserve"> podnositelja zahtjeva</w:t>
            </w:r>
          </w:p>
        </w:tc>
      </w:tr>
    </w:tbl>
    <w:p w:rsidR="00F8432F" w:rsidRDefault="00F8432F" w:rsidP="007F0F69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18"/>
          <w:szCs w:val="24"/>
          <w:lang w:eastAsia="hr-HR"/>
        </w:rPr>
        <w:sectPr w:rsidR="00F8432F" w:rsidSect="007F0F6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03" w:right="991" w:bottom="709" w:left="1134" w:header="426" w:footer="0" w:gutter="0"/>
          <w:cols w:space="708"/>
          <w:docGrid w:linePitch="360"/>
        </w:sectPr>
      </w:pPr>
    </w:p>
    <w:p w:rsidR="00643B8F" w:rsidRDefault="00643B8F" w:rsidP="00CC58DE">
      <w:pPr>
        <w:spacing w:after="120" w:line="240" w:lineRule="auto"/>
        <w:jc w:val="both"/>
        <w:rPr>
          <w:rFonts w:ascii="Times New Roman" w:eastAsia="Times New Roman" w:hAnsi="Times New Roman"/>
          <w:b/>
          <w:color w:val="000000"/>
          <w:szCs w:val="20"/>
          <w:lang w:eastAsia="hr-HR"/>
        </w:rPr>
      </w:pPr>
    </w:p>
    <w:p w:rsidR="00CC58DE" w:rsidRPr="00643B8F" w:rsidRDefault="00002513" w:rsidP="00CC58DE">
      <w:pPr>
        <w:spacing w:after="120" w:line="240" w:lineRule="auto"/>
        <w:jc w:val="both"/>
        <w:rPr>
          <w:rFonts w:ascii="Times New Roman" w:eastAsia="Times New Roman" w:hAnsi="Times New Roman"/>
          <w:b/>
          <w:color w:val="000000"/>
          <w:szCs w:val="20"/>
          <w:lang w:eastAsia="hr-HR"/>
        </w:rPr>
      </w:pPr>
      <w:r w:rsidRPr="00296CA9">
        <w:rPr>
          <w:rFonts w:ascii="Times New Roman" w:eastAsia="Times New Roman" w:hAnsi="Times New Roman"/>
          <w:b/>
          <w:color w:val="000000" w:themeColor="text1"/>
          <w:szCs w:val="20"/>
          <w:lang w:eastAsia="hr-HR"/>
        </w:rPr>
        <w:t>Informacije koje se obavezno prilažu uz zahtjev</w:t>
      </w:r>
      <w:r w:rsidR="007F0F69" w:rsidRPr="00643B8F">
        <w:rPr>
          <w:rFonts w:ascii="Times New Roman" w:eastAsia="Times New Roman" w:hAnsi="Times New Roman"/>
          <w:b/>
          <w:color w:val="000000"/>
          <w:szCs w:val="20"/>
          <w:lang w:eastAsia="hr-HR"/>
        </w:rPr>
        <w:t>:</w:t>
      </w:r>
    </w:p>
    <w:p w:rsidR="007F0F69" w:rsidRPr="00643B8F" w:rsidRDefault="00CE7ED8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r</w:t>
      </w:r>
      <w:r w:rsidR="007F0F69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azlozi za zatraženo dopuštenje</w:t>
      </w: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7F0F69" w:rsidRPr="00643B8F" w:rsidRDefault="00CE7ED8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</w:t>
      </w:r>
      <w:r w:rsidR="007F0F69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daci o istraživačkom projektu (očekivani rezultati, opis prirode posla i laboratorijskih postupaka koji će se obavljati u kontroliranim uvjetima, razdoblje obavljanja uporabe u kontroliranim uvjetima invazivne strane vrste i sl.)</w:t>
      </w: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161CC4" w:rsidRPr="00643B8F" w:rsidRDefault="00CE7ED8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</w:t>
      </w:r>
      <w:r w:rsidR="000060F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daci</w:t>
      </w:r>
      <w:r w:rsidR="00161CC4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o kontroliranim uvjetima</w:t>
      </w:r>
      <w:r w:rsidR="000060F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(i dokazi</w:t>
      </w:r>
      <w:r w:rsidR="0072424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)</w:t>
      </w:r>
      <w:r w:rsidR="00161CC4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:</w:t>
      </w:r>
    </w:p>
    <w:p w:rsidR="007F0F69" w:rsidRPr="00643B8F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</w:t>
      </w:r>
      <w:r w:rsidR="007F0F69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amjena prostorija</w:t>
      </w:r>
      <w:r w:rsidR="00955E74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odnosno </w:t>
      </w:r>
      <w:r w:rsidR="00021455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laboratorija ili proizvodnih odjela u objektima</w:t>
      </w: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021455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k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apacitet sustava s kontroliranim uvjetima u odnosu na određeni broj invazivnih stranih vrsta i jedinki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7F0F69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ačin 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bilježavanja ili identificiranja jedinki invazivne strane vrste koja izaziva zabrinutost u Uniji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021455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ačin 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a koji su jedinke fizički izolirane i nedostupne neovlaštenim osobama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021455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u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vjeti držanja i postupanja u kontroliranim uvjetima s invazivnom stranom vrstom koja izaziva zabrinutost u Uniji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021455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u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vjeti 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transporta do i od sustava s kontroliranim uvjetima invazivne strane vrste koja izaziva zabrinutost u Uniji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021455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n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ačin </w:t>
      </w:r>
      <w:r w:rsidR="00021455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upravljanja rizikom od bijega ili širenja ili neovlaštenog uklanjanja invazivne strane vrste koja izaziva zabrinutost u Uniji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7F0F69" w:rsidRPr="00E91DCD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is stalnog sustava nadzora</w:t>
      </w: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i </w:t>
      </w:r>
    </w:p>
    <w:p w:rsidR="007F0F69" w:rsidRPr="00643B8F" w:rsidRDefault="00CE7ED8" w:rsidP="00CE7ED8">
      <w:pPr>
        <w:pStyle w:val="Odlomakpopisa"/>
        <w:numPr>
          <w:ilvl w:val="1"/>
          <w:numId w:val="9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</w:t>
      </w:r>
      <w:r w:rsidR="007F0F69" w:rsidRP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rotokol čišćenja, dezinfekcije, održavanja i rukovanja otpadom (podatke o otpadu koji će se proizvesti, tehnike predviđene za inaktivaciju</w:t>
      </w:r>
      <w:r w:rsidR="007F0F69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i uklanjanje otpada i odredište konačnog zbrinjavanja)</w:t>
      </w: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7F0F69" w:rsidRPr="00643B8F" w:rsidRDefault="00CE7ED8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</w:t>
      </w:r>
      <w:r w:rsidR="007F0F69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lan djelovanja u nepredvidivim okolnostima koji se provodi u slučaju mogućeg bijega ili širenja, uključujući i plan iskorjenjivanja</w:t>
      </w: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7F0F69" w:rsidRPr="00643B8F" w:rsidRDefault="00CE7ED8" w:rsidP="00955E74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</w:t>
      </w:r>
      <w:r w:rsidR="007F0F69"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lan mjera i ograničenja potrebnih za ublažavanje rizika od bijega ili širenja vrste iz zahtjeva, na hrvatskom i engleskom jeziku</w:t>
      </w:r>
      <w:r w:rsidRPr="00643B8F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9515EA" w:rsidRPr="00E85610" w:rsidRDefault="00CE7ED8" w:rsidP="00DE25D8">
      <w:pPr>
        <w:pStyle w:val="Odlomakpopisa"/>
        <w:numPr>
          <w:ilvl w:val="0"/>
          <w:numId w:val="9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E85610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d</w:t>
      </w:r>
      <w:r w:rsidR="007F0F69" w:rsidRPr="00E85610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kazi k</w:t>
      </w:r>
      <w:r w:rsidR="00AA5C61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ojima se potvrđuje ispunjavanje uvjeta iz toč</w:t>
      </w:r>
      <w:r w:rsidR="00E91DCD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aka 3., 4. i </w:t>
      </w:r>
      <w:r w:rsidR="00AA5C61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5. </w:t>
      </w:r>
      <w:r w:rsidR="00E85610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</w:t>
      </w:r>
    </w:p>
    <w:p w:rsidR="009515EA" w:rsidRDefault="009515EA" w:rsidP="009515EA">
      <w:pPr>
        <w:spacing w:after="6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</w:p>
    <w:p w:rsidR="009515EA" w:rsidRPr="009515EA" w:rsidRDefault="00002513" w:rsidP="009515EA">
      <w:pPr>
        <w:spacing w:after="60" w:line="240" w:lineRule="auto"/>
        <w:jc w:val="both"/>
        <w:rPr>
          <w:rFonts w:ascii="Times New Roman" w:eastAsia="Times New Roman" w:hAnsi="Times New Roman"/>
          <w:b/>
          <w:color w:val="000000"/>
          <w:szCs w:val="20"/>
          <w:lang w:eastAsia="hr-HR"/>
        </w:rPr>
      </w:pPr>
      <w:r>
        <w:rPr>
          <w:rFonts w:ascii="Times New Roman" w:eastAsia="Times New Roman" w:hAnsi="Times New Roman"/>
          <w:b/>
          <w:color w:val="000000"/>
          <w:szCs w:val="20"/>
          <w:lang w:eastAsia="hr-HR"/>
        </w:rPr>
        <w:t>Dokazi</w:t>
      </w:r>
      <w:r w:rsidR="009515EA">
        <w:rPr>
          <w:rFonts w:ascii="Times New Roman" w:eastAsia="Times New Roman" w:hAnsi="Times New Roman"/>
          <w:b/>
          <w:color w:val="000000"/>
          <w:szCs w:val="20"/>
          <w:lang w:eastAsia="hr-HR"/>
        </w:rPr>
        <w:t xml:space="preserve"> o ispunjavanja posebnih uvjeta</w:t>
      </w:r>
      <w:r>
        <w:rPr>
          <w:rFonts w:ascii="Times New Roman" w:eastAsia="Times New Roman" w:hAnsi="Times New Roman"/>
          <w:b/>
          <w:color w:val="000000"/>
          <w:szCs w:val="20"/>
          <w:lang w:eastAsia="hr-HR"/>
        </w:rPr>
        <w:t xml:space="preserve"> koji se obavezno prilažu uz zahtjev</w:t>
      </w:r>
      <w:r w:rsidR="009515EA" w:rsidRPr="009515EA">
        <w:rPr>
          <w:rFonts w:ascii="Times New Roman" w:eastAsia="Times New Roman" w:hAnsi="Times New Roman"/>
          <w:b/>
          <w:color w:val="000000"/>
          <w:szCs w:val="20"/>
          <w:lang w:eastAsia="hr-HR"/>
        </w:rPr>
        <w:t>:</w:t>
      </w:r>
    </w:p>
    <w:p w:rsidR="00CC58DE" w:rsidRPr="009515EA" w:rsidRDefault="00002513" w:rsidP="00AB7CB2">
      <w:pPr>
        <w:pStyle w:val="Odlomakpopisa"/>
        <w:numPr>
          <w:ilvl w:val="0"/>
          <w:numId w:val="12"/>
        </w:numPr>
        <w:spacing w:after="6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akta o osnivanju pravne osobe</w:t>
      </w:r>
      <w:r w:rsidR="00CE7ED8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,</w:t>
      </w:r>
    </w:p>
    <w:p w:rsidR="00CC58DE" w:rsidRPr="009515EA" w:rsidRDefault="009B3F00" w:rsidP="00AB7CB2">
      <w:pPr>
        <w:pStyle w:val="Odlomakpopisa"/>
        <w:numPr>
          <w:ilvl w:val="0"/>
          <w:numId w:val="12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za odgovornu osobu (br. 6.):</w:t>
      </w:r>
    </w:p>
    <w:p w:rsidR="00CC58DE" w:rsidRPr="009515EA" w:rsidRDefault="00002513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imenovanja za odgovornu osobu u pravnoj osobi za nadzor i sigurnost te izvršenje dopuštenja za korištenje invazivnih stranih vrsta koje izazivaju zabrinutost u Uniji</w:t>
      </w:r>
    </w:p>
    <w:p w:rsidR="00CC58DE" w:rsidRPr="009515EA" w:rsidRDefault="00002513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diplome i</w:t>
      </w:r>
    </w:p>
    <w:p w:rsidR="00CC58DE" w:rsidRPr="009515EA" w:rsidRDefault="009B3F00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životopis s navedenim radnim iskustvom, popis radova ili projekata u čijoj je izradi i provedbi sudjelovao (iz kojeg je razvidno svojstvo u kojemu je sudjelovao) s preslikama dijela radova odnosno radova kojima dokazuje navedeno</w:t>
      </w:r>
      <w:r w:rsidRPr="009515EA">
        <w:rPr>
          <w:rFonts w:ascii="Times New Roman" w:eastAsia="Times New Roman" w:hAnsi="Times New Roman"/>
          <w:sz w:val="20"/>
          <w:szCs w:val="20"/>
          <w:lang w:eastAsia="hr-HR"/>
        </w:rPr>
        <w:t xml:space="preserve"> </w:t>
      </w: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ili drugih dokumenata kojima dokazuje navedeno</w:t>
      </w:r>
    </w:p>
    <w:p w:rsidR="009B3F00" w:rsidRPr="009515EA" w:rsidRDefault="009B3F00" w:rsidP="00AB7CB2">
      <w:pPr>
        <w:pStyle w:val="Odlomakpopisa"/>
        <w:numPr>
          <w:ilvl w:val="0"/>
          <w:numId w:val="12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za svakog kvalificiranog djelatnika (br. 7.): </w:t>
      </w:r>
    </w:p>
    <w:p w:rsidR="009515EA" w:rsidRPr="009515EA" w:rsidRDefault="00002513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diplome i</w:t>
      </w:r>
    </w:p>
    <w:p w:rsidR="009B3F00" w:rsidRPr="009515EA" w:rsidRDefault="009B3F00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životopis s navedenim radnim iskustvom, popis radova ili projekata u čijoj je izradi i provedbi sudjelovao (iz kojeg je razvidno svojstvo u kojemu je sudjelovao) s preslikama dijela radova odnosno radova kojima dokazuje navedeno ili drugih dokumenata kojima dokazuje navedeno</w:t>
      </w:r>
    </w:p>
    <w:p w:rsidR="009B3F00" w:rsidRPr="009515EA" w:rsidRDefault="009B3F00" w:rsidP="00AB7CB2">
      <w:pPr>
        <w:pStyle w:val="Odlomakpopisa"/>
        <w:numPr>
          <w:ilvl w:val="0"/>
          <w:numId w:val="12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za raspolaganje radnim prostorom jedan od dokaza:</w:t>
      </w:r>
    </w:p>
    <w:p w:rsidR="009B3F00" w:rsidRPr="009515EA" w:rsidRDefault="009B3F00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izvadak iz zemljišnih knjiga o vlasništvu</w:t>
      </w:r>
      <w:r w:rsidRPr="009515EA">
        <w:rPr>
          <w:rFonts w:ascii="Times New Roman" w:hAnsi="Times New Roman"/>
          <w:bCs/>
          <w:sz w:val="20"/>
          <w:szCs w:val="20"/>
          <w:lang w:eastAsia="hr-HR" w:bidi="en-US"/>
        </w:rPr>
        <w:t xml:space="preserve"> </w:t>
      </w:r>
      <w:r w:rsidRPr="009515EA">
        <w:rPr>
          <w:rFonts w:ascii="Times New Roman" w:eastAsia="Times New Roman" w:hAnsi="Times New Roman"/>
          <w:bCs/>
          <w:color w:val="000000"/>
          <w:sz w:val="20"/>
          <w:szCs w:val="20"/>
          <w:lang w:eastAsia="hr-HR"/>
        </w:rPr>
        <w:t>kojeg Ministarstvo pribavlja po službenoj dužnosti</w:t>
      </w:r>
    </w:p>
    <w:p w:rsidR="009B3F00" w:rsidRPr="009515EA" w:rsidRDefault="00002513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kupoprodajnog ugovora na kojoj je razvidna i ovjera javnog bilježnika, ako nekretnina nije upisana u zemljišne knjige ili</w:t>
      </w:r>
    </w:p>
    <w:p w:rsidR="009B3F00" w:rsidRPr="009515EA" w:rsidRDefault="00002513" w:rsidP="00AB7CB2">
      <w:pPr>
        <w:pStyle w:val="Odlomakpopisa"/>
        <w:numPr>
          <w:ilvl w:val="1"/>
          <w:numId w:val="12"/>
        </w:numPr>
        <w:spacing w:after="60" w:line="240" w:lineRule="auto"/>
        <w:ind w:left="567"/>
        <w:contextualSpacing w:val="0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preslik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ugovora o zakupu ili najmu na kojoj je razvidna ovjera javnog bilježnika</w:t>
      </w:r>
    </w:p>
    <w:p w:rsidR="00F8432F" w:rsidRPr="009515EA" w:rsidRDefault="00002513" w:rsidP="00AB7CB2">
      <w:pPr>
        <w:pStyle w:val="Odlomakpopisa"/>
        <w:numPr>
          <w:ilvl w:val="0"/>
          <w:numId w:val="12"/>
        </w:numPr>
        <w:spacing w:after="6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izjav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ovje</w:t>
      </w:r>
      <w:r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>rena</w:t>
      </w:r>
      <w:r w:rsidR="009B3F00" w:rsidRPr="009515EA">
        <w:rPr>
          <w:rFonts w:ascii="Times New Roman" w:eastAsia="Times New Roman" w:hAnsi="Times New Roman"/>
          <w:color w:val="000000"/>
          <w:sz w:val="20"/>
          <w:szCs w:val="20"/>
          <w:lang w:eastAsia="hr-HR"/>
        </w:rPr>
        <w:t xml:space="preserve"> kod javnog bilježnika da raspolaže odgovarajućom opremom.</w:t>
      </w:r>
    </w:p>
    <w:p w:rsidR="009515EA" w:rsidRPr="009515EA" w:rsidRDefault="009515EA">
      <w:pPr>
        <w:spacing w:after="6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  <w:lang w:eastAsia="hr-HR"/>
        </w:rPr>
      </w:pPr>
    </w:p>
    <w:sectPr w:rsidR="009515EA" w:rsidRPr="009515EA" w:rsidSect="007E4CA2">
      <w:footerReference w:type="default" r:id="rId14"/>
      <w:pgSz w:w="11906" w:h="16838"/>
      <w:pgMar w:top="1103" w:right="991" w:bottom="284" w:left="1134" w:header="426" w:footer="2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0152" w:rsidRDefault="00340152" w:rsidP="007F0F69">
      <w:pPr>
        <w:spacing w:after="0" w:line="240" w:lineRule="auto"/>
      </w:pPr>
      <w:r>
        <w:separator/>
      </w:r>
    </w:p>
  </w:endnote>
  <w:endnote w:type="continuationSeparator" w:id="0">
    <w:p w:rsidR="00340152" w:rsidRDefault="00340152" w:rsidP="007F0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ED8" w:rsidRDefault="00CE7ED8" w:rsidP="00336F09">
    <w:pPr>
      <w:pStyle w:val="Podnoje"/>
      <w:pBdr>
        <w:top w:val="single" w:sz="4" w:space="1" w:color="D9D9D9"/>
      </w:pBdr>
      <w:rPr>
        <w:rFonts w:ascii="Times New Roman" w:hAnsi="Times New Roman"/>
        <w:sz w:val="18"/>
        <w:szCs w:val="18"/>
      </w:rPr>
    </w:pPr>
  </w:p>
  <w:p w:rsidR="00CE7ED8" w:rsidRDefault="00CE7ED8" w:rsidP="00336F09">
    <w:pPr>
      <w:pStyle w:val="Podnoje"/>
      <w:pBdr>
        <w:top w:val="single" w:sz="4" w:space="1" w:color="D9D9D9"/>
      </w:pBdr>
      <w:jc w:val="right"/>
      <w:rPr>
        <w:rFonts w:ascii="Times New Roman" w:hAnsi="Times New Roman"/>
        <w:sz w:val="18"/>
        <w:szCs w:val="18"/>
      </w:rPr>
    </w:pPr>
  </w:p>
  <w:p w:rsidR="00CE7ED8" w:rsidRPr="00B01890" w:rsidRDefault="00CE7ED8" w:rsidP="00336F09">
    <w:pPr>
      <w:pStyle w:val="Podnoje"/>
      <w:pBdr>
        <w:top w:val="single" w:sz="4" w:space="1" w:color="D9D9D9"/>
      </w:pBdr>
      <w:jc w:val="right"/>
      <w:rPr>
        <w:rFonts w:ascii="Times New Roman" w:hAnsi="Times New Roman"/>
        <w:sz w:val="18"/>
        <w:szCs w:val="18"/>
      </w:rPr>
    </w:pPr>
    <w:r w:rsidRPr="00B01890">
      <w:rPr>
        <w:rFonts w:ascii="Times New Roman" w:hAnsi="Times New Roman"/>
        <w:sz w:val="18"/>
        <w:szCs w:val="18"/>
      </w:rPr>
      <w:fldChar w:fldCharType="begin"/>
    </w:r>
    <w:r w:rsidRPr="00B01890">
      <w:rPr>
        <w:rFonts w:ascii="Times New Roman" w:hAnsi="Times New Roman"/>
        <w:sz w:val="18"/>
        <w:szCs w:val="18"/>
      </w:rPr>
      <w:instrText xml:space="preserve"> PAGE   \* MERGEFORMAT </w:instrText>
    </w:r>
    <w:r w:rsidRPr="00B01890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2</w:t>
    </w:r>
    <w:r w:rsidRPr="00B01890">
      <w:rPr>
        <w:rFonts w:ascii="Times New Roman" w:hAnsi="Times New Roman"/>
        <w:noProof/>
        <w:sz w:val="18"/>
        <w:szCs w:val="18"/>
      </w:rPr>
      <w:fldChar w:fldCharType="end"/>
    </w:r>
    <w:r w:rsidRPr="00B01890">
      <w:rPr>
        <w:rFonts w:ascii="Times New Roman" w:hAnsi="Times New Roman"/>
        <w:sz w:val="18"/>
        <w:szCs w:val="18"/>
      </w:rPr>
      <w:t xml:space="preserve"> | </w:t>
    </w:r>
    <w:r w:rsidRPr="00B01890">
      <w:rPr>
        <w:rFonts w:ascii="Times New Roman" w:hAnsi="Times New Roman"/>
        <w:color w:val="808080"/>
        <w:spacing w:val="60"/>
        <w:sz w:val="18"/>
        <w:szCs w:val="18"/>
      </w:rPr>
      <w:t>Stranica</w:t>
    </w:r>
  </w:p>
  <w:p w:rsidR="00CE7ED8" w:rsidRDefault="00CE7ED8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ED8" w:rsidRPr="00890919" w:rsidRDefault="00CE7ED8">
    <w:pPr>
      <w:pStyle w:val="Podnoje"/>
      <w:jc w:val="right"/>
      <w:rPr>
        <w:rFonts w:ascii="Times New Roman" w:hAnsi="Times New Roman"/>
        <w:sz w:val="16"/>
        <w:szCs w:val="16"/>
      </w:rPr>
    </w:pPr>
    <w:r w:rsidRPr="00890919">
      <w:rPr>
        <w:rFonts w:ascii="Times New Roman" w:hAnsi="Times New Roman"/>
        <w:sz w:val="16"/>
        <w:szCs w:val="16"/>
      </w:rPr>
      <w:t xml:space="preserve">Stranica </w:t>
    </w:r>
    <w:r w:rsidRPr="00890919">
      <w:rPr>
        <w:rFonts w:ascii="Times New Roman" w:hAnsi="Times New Roman"/>
        <w:bCs/>
        <w:sz w:val="16"/>
        <w:szCs w:val="16"/>
      </w:rPr>
      <w:fldChar w:fldCharType="begin"/>
    </w:r>
    <w:r w:rsidRPr="00890919">
      <w:rPr>
        <w:rFonts w:ascii="Times New Roman" w:hAnsi="Times New Roman"/>
        <w:bCs/>
        <w:sz w:val="16"/>
        <w:szCs w:val="16"/>
      </w:rPr>
      <w:instrText>PAGE</w:instrText>
    </w:r>
    <w:r w:rsidRPr="00890919">
      <w:rPr>
        <w:rFonts w:ascii="Times New Roman" w:hAnsi="Times New Roman"/>
        <w:bCs/>
        <w:sz w:val="16"/>
        <w:szCs w:val="16"/>
      </w:rPr>
      <w:fldChar w:fldCharType="separate"/>
    </w:r>
    <w:r w:rsidR="005C1F61">
      <w:rPr>
        <w:rFonts w:ascii="Times New Roman" w:hAnsi="Times New Roman"/>
        <w:bCs/>
        <w:noProof/>
        <w:sz w:val="16"/>
        <w:szCs w:val="16"/>
      </w:rPr>
      <w:t>1</w:t>
    </w:r>
    <w:r w:rsidRPr="00890919">
      <w:rPr>
        <w:rFonts w:ascii="Times New Roman" w:hAnsi="Times New Roman"/>
        <w:bCs/>
        <w:sz w:val="16"/>
        <w:szCs w:val="16"/>
      </w:rPr>
      <w:fldChar w:fldCharType="end"/>
    </w:r>
    <w:r w:rsidRPr="00890919">
      <w:rPr>
        <w:rFonts w:ascii="Times New Roman" w:hAnsi="Times New Roman"/>
        <w:sz w:val="16"/>
        <w:szCs w:val="16"/>
      </w:rPr>
      <w:t xml:space="preserve"> od </w:t>
    </w:r>
    <w:r w:rsidRPr="00890919">
      <w:rPr>
        <w:rFonts w:ascii="Times New Roman" w:hAnsi="Times New Roman"/>
        <w:bCs/>
        <w:sz w:val="16"/>
        <w:szCs w:val="16"/>
      </w:rPr>
      <w:fldChar w:fldCharType="begin"/>
    </w:r>
    <w:r w:rsidRPr="00890919">
      <w:rPr>
        <w:rFonts w:ascii="Times New Roman" w:hAnsi="Times New Roman"/>
        <w:bCs/>
        <w:sz w:val="16"/>
        <w:szCs w:val="16"/>
      </w:rPr>
      <w:instrText>NUMPAGES</w:instrText>
    </w:r>
    <w:r w:rsidRPr="00890919">
      <w:rPr>
        <w:rFonts w:ascii="Times New Roman" w:hAnsi="Times New Roman"/>
        <w:bCs/>
        <w:sz w:val="16"/>
        <w:szCs w:val="16"/>
      </w:rPr>
      <w:fldChar w:fldCharType="separate"/>
    </w:r>
    <w:r w:rsidR="005C1F61">
      <w:rPr>
        <w:rFonts w:ascii="Times New Roman" w:hAnsi="Times New Roman"/>
        <w:bCs/>
        <w:noProof/>
        <w:sz w:val="16"/>
        <w:szCs w:val="16"/>
      </w:rPr>
      <w:t>2</w:t>
    </w:r>
    <w:r w:rsidRPr="00890919">
      <w:rPr>
        <w:rFonts w:ascii="Times New Roman" w:hAnsi="Times New Roman"/>
        <w:bCs/>
        <w:sz w:val="16"/>
        <w:szCs w:val="16"/>
      </w:rPr>
      <w:fldChar w:fldCharType="end"/>
    </w:r>
  </w:p>
  <w:p w:rsidR="00CE7ED8" w:rsidRDefault="00CE7ED8">
    <w:pPr>
      <w:pStyle w:val="Podnoje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4295" w:rsidRDefault="00774295">
    <w:pPr>
      <w:pStyle w:val="Podnoje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ED8" w:rsidRPr="00CE7ED8" w:rsidRDefault="00CE7ED8" w:rsidP="00CE7ED8">
    <w:pPr>
      <w:pBdr>
        <w:top w:val="single" w:sz="4" w:space="1" w:color="D9D9D9"/>
      </w:pBdr>
      <w:tabs>
        <w:tab w:val="center" w:pos="4536"/>
        <w:tab w:val="right" w:pos="9072"/>
      </w:tabs>
      <w:spacing w:after="0" w:line="240" w:lineRule="auto"/>
      <w:ind w:left="-567" w:right="-425"/>
      <w:jc w:val="both"/>
      <w:rPr>
        <w:rFonts w:ascii="Times New Roman" w:hAnsi="Times New Roman"/>
        <w:sz w:val="18"/>
        <w:szCs w:val="18"/>
      </w:rPr>
    </w:pPr>
    <w:r w:rsidRPr="00CE7ED8">
      <w:rPr>
        <w:rFonts w:ascii="Times New Roman" w:hAnsi="Times New Roman"/>
        <w:sz w:val="18"/>
        <w:szCs w:val="18"/>
      </w:rPr>
      <w:t>* Odgovorna osoba imenovana u pravnoj osobi za nadzor i sigurnost te izvršenje dopuštenja, stalno zaposlena s minimalno akademskim stupnjem doktora znanosti iz područja biologije, biotehničkog, biomedicinskog i/ili drugih srodnih područja, s najmanje tri godine radnog iskustva na odgovarajućim poslovima</w:t>
    </w:r>
    <w:r w:rsidR="00456041" w:rsidRPr="00456041">
      <w:rPr>
        <w:rFonts w:ascii="Times New Roman" w:hAnsi="Times New Roman"/>
        <w:sz w:val="18"/>
        <w:szCs w:val="18"/>
      </w:rPr>
      <w:t xml:space="preserve"> </w:t>
    </w:r>
    <w:r w:rsidR="00456041">
      <w:rPr>
        <w:rFonts w:ascii="Times New Roman" w:hAnsi="Times New Roman"/>
        <w:sz w:val="18"/>
        <w:szCs w:val="18"/>
      </w:rPr>
      <w:t>iz članka 8. stavka 1. Uredbe (EU) br. 1143/2014.</w:t>
    </w:r>
  </w:p>
  <w:p w:rsidR="00CE7ED8" w:rsidRPr="00CE7ED8" w:rsidRDefault="00CE7ED8" w:rsidP="00CE7ED8">
    <w:pPr>
      <w:pBdr>
        <w:top w:val="single" w:sz="4" w:space="1" w:color="D9D9D9"/>
      </w:pBdr>
      <w:tabs>
        <w:tab w:val="center" w:pos="4536"/>
        <w:tab w:val="right" w:pos="9072"/>
      </w:tabs>
      <w:spacing w:after="0" w:line="240" w:lineRule="auto"/>
      <w:ind w:left="-567" w:right="-425"/>
      <w:jc w:val="both"/>
      <w:rPr>
        <w:rFonts w:ascii="Times New Roman" w:hAnsi="Times New Roman"/>
        <w:sz w:val="18"/>
        <w:szCs w:val="18"/>
      </w:rPr>
    </w:pPr>
    <w:r w:rsidRPr="00CE7ED8">
      <w:rPr>
        <w:rFonts w:ascii="Times New Roman" w:hAnsi="Times New Roman"/>
        <w:sz w:val="18"/>
        <w:szCs w:val="18"/>
      </w:rPr>
      <w:t>**</w:t>
    </w:r>
    <w:r w:rsidRPr="00CE7ED8">
      <w:rPr>
        <w:color w:val="000000"/>
      </w:rPr>
      <w:t xml:space="preserve"> </w:t>
    </w:r>
    <w:r w:rsidRPr="00CE7ED8">
      <w:rPr>
        <w:rFonts w:ascii="Times New Roman" w:hAnsi="Times New Roman"/>
        <w:sz w:val="18"/>
        <w:szCs w:val="18"/>
      </w:rPr>
      <w:t>Kvalificirani djelatnici moraju biti stalno zaposlene osobe sa završenim preddiplomskim i diplomskim sveučilišnim studijem ili integriranim preddiplomskim i diplomskim sveučilišnim studijem ili specijalističkim diplomskim stručnim studijem iz prirodnog, biotehničkog i/ili biomedicinskog područja s najmanje tri godine radnog iskustva na odgovarajućim poslovima</w:t>
    </w:r>
    <w:r w:rsidR="00456041" w:rsidRPr="00456041">
      <w:rPr>
        <w:rFonts w:ascii="Times New Roman" w:hAnsi="Times New Roman"/>
        <w:sz w:val="18"/>
        <w:szCs w:val="18"/>
      </w:rPr>
      <w:t xml:space="preserve"> iz članka 8. stavka 1. Uredbe (EU) br. 1143/2014.</w:t>
    </w:r>
  </w:p>
  <w:p w:rsidR="00CE7ED8" w:rsidRDefault="00CE7ED8" w:rsidP="00CE7ED8">
    <w:pPr>
      <w:tabs>
        <w:tab w:val="center" w:pos="4536"/>
        <w:tab w:val="right" w:pos="9072"/>
      </w:tabs>
      <w:spacing w:after="0" w:line="240" w:lineRule="auto"/>
      <w:ind w:left="-567" w:right="-425"/>
      <w:jc w:val="both"/>
      <w:rPr>
        <w:rFonts w:ascii="Times New Roman" w:hAnsi="Times New Roman"/>
        <w:sz w:val="18"/>
        <w:szCs w:val="18"/>
      </w:rPr>
    </w:pPr>
    <w:r w:rsidRPr="00CE7ED8">
      <w:rPr>
        <w:rFonts w:ascii="Times New Roman" w:hAnsi="Times New Roman"/>
        <w:sz w:val="18"/>
        <w:szCs w:val="18"/>
      </w:rPr>
      <w:t>*** Znanstveni naziv invazivne strane vrste koja izaziva zabrinutost u Uniji na koju se odnosi zahtjev kako je navedeno u Uredbi (EU) br. 1143/2014, te pripadajuće oznake kombinirane nomenklature kako je predviđeno u Uredbi Vijeća (EEZ) br. 2658/87 od 23. srpnja 1987. o tarifnoj i statističkoj nomenklaturi i o Zajedničkoj carinskoj tarifi (SL L 256, 7.9.1987.)</w:t>
    </w:r>
  </w:p>
  <w:p w:rsidR="007E4CA2" w:rsidRPr="00CE7ED8" w:rsidRDefault="007E4CA2" w:rsidP="00CE7ED8">
    <w:pPr>
      <w:tabs>
        <w:tab w:val="center" w:pos="4536"/>
        <w:tab w:val="right" w:pos="9072"/>
      </w:tabs>
      <w:spacing w:after="0" w:line="240" w:lineRule="auto"/>
      <w:ind w:left="-567" w:right="-425"/>
      <w:jc w:val="both"/>
      <w:rPr>
        <w:rFonts w:ascii="Times New Roman" w:hAnsi="Times New Roman"/>
        <w:sz w:val="18"/>
        <w:szCs w:val="18"/>
      </w:rPr>
    </w:pPr>
  </w:p>
  <w:p w:rsidR="00CE7ED8" w:rsidRPr="00890919" w:rsidRDefault="00CE7ED8">
    <w:pPr>
      <w:pStyle w:val="Podnoje"/>
      <w:jc w:val="right"/>
      <w:rPr>
        <w:rFonts w:ascii="Times New Roman" w:hAnsi="Times New Roman"/>
        <w:sz w:val="16"/>
        <w:szCs w:val="16"/>
      </w:rPr>
    </w:pPr>
    <w:r w:rsidRPr="00890919">
      <w:rPr>
        <w:rFonts w:ascii="Times New Roman" w:hAnsi="Times New Roman"/>
        <w:sz w:val="16"/>
        <w:szCs w:val="16"/>
      </w:rPr>
      <w:t xml:space="preserve">Stranica </w:t>
    </w:r>
    <w:r w:rsidRPr="00890919">
      <w:rPr>
        <w:rFonts w:ascii="Times New Roman" w:hAnsi="Times New Roman"/>
        <w:bCs/>
        <w:sz w:val="16"/>
        <w:szCs w:val="16"/>
      </w:rPr>
      <w:fldChar w:fldCharType="begin"/>
    </w:r>
    <w:r w:rsidRPr="00890919">
      <w:rPr>
        <w:rFonts w:ascii="Times New Roman" w:hAnsi="Times New Roman"/>
        <w:bCs/>
        <w:sz w:val="16"/>
        <w:szCs w:val="16"/>
      </w:rPr>
      <w:instrText>PAGE</w:instrText>
    </w:r>
    <w:r w:rsidRPr="00890919">
      <w:rPr>
        <w:rFonts w:ascii="Times New Roman" w:hAnsi="Times New Roman"/>
        <w:bCs/>
        <w:sz w:val="16"/>
        <w:szCs w:val="16"/>
      </w:rPr>
      <w:fldChar w:fldCharType="separate"/>
    </w:r>
    <w:r w:rsidR="005C1F61">
      <w:rPr>
        <w:rFonts w:ascii="Times New Roman" w:hAnsi="Times New Roman"/>
        <w:bCs/>
        <w:noProof/>
        <w:sz w:val="16"/>
        <w:szCs w:val="16"/>
      </w:rPr>
      <w:t>2</w:t>
    </w:r>
    <w:r w:rsidRPr="00890919">
      <w:rPr>
        <w:rFonts w:ascii="Times New Roman" w:hAnsi="Times New Roman"/>
        <w:bCs/>
        <w:sz w:val="16"/>
        <w:szCs w:val="16"/>
      </w:rPr>
      <w:fldChar w:fldCharType="end"/>
    </w:r>
    <w:r w:rsidRPr="00890919">
      <w:rPr>
        <w:rFonts w:ascii="Times New Roman" w:hAnsi="Times New Roman"/>
        <w:sz w:val="16"/>
        <w:szCs w:val="16"/>
      </w:rPr>
      <w:t xml:space="preserve"> od </w:t>
    </w:r>
    <w:r w:rsidRPr="00890919">
      <w:rPr>
        <w:rFonts w:ascii="Times New Roman" w:hAnsi="Times New Roman"/>
        <w:bCs/>
        <w:sz w:val="16"/>
        <w:szCs w:val="16"/>
      </w:rPr>
      <w:fldChar w:fldCharType="begin"/>
    </w:r>
    <w:r w:rsidRPr="00890919">
      <w:rPr>
        <w:rFonts w:ascii="Times New Roman" w:hAnsi="Times New Roman"/>
        <w:bCs/>
        <w:sz w:val="16"/>
        <w:szCs w:val="16"/>
      </w:rPr>
      <w:instrText>NUMPAGES</w:instrText>
    </w:r>
    <w:r w:rsidRPr="00890919">
      <w:rPr>
        <w:rFonts w:ascii="Times New Roman" w:hAnsi="Times New Roman"/>
        <w:bCs/>
        <w:sz w:val="16"/>
        <w:szCs w:val="16"/>
      </w:rPr>
      <w:fldChar w:fldCharType="separate"/>
    </w:r>
    <w:r w:rsidR="005C1F61">
      <w:rPr>
        <w:rFonts w:ascii="Times New Roman" w:hAnsi="Times New Roman"/>
        <w:bCs/>
        <w:noProof/>
        <w:sz w:val="16"/>
        <w:szCs w:val="16"/>
      </w:rPr>
      <w:t>2</w:t>
    </w:r>
    <w:r w:rsidRPr="00890919">
      <w:rPr>
        <w:rFonts w:ascii="Times New Roman" w:hAnsi="Times New Roman"/>
        <w:bCs/>
        <w:sz w:val="16"/>
        <w:szCs w:val="16"/>
      </w:rPr>
      <w:fldChar w:fldCharType="end"/>
    </w:r>
  </w:p>
  <w:p w:rsidR="00CE7ED8" w:rsidRDefault="00CE7ED8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0152" w:rsidRDefault="00340152" w:rsidP="007F0F69">
      <w:pPr>
        <w:spacing w:after="0" w:line="240" w:lineRule="auto"/>
      </w:pPr>
      <w:r>
        <w:separator/>
      </w:r>
    </w:p>
  </w:footnote>
  <w:footnote w:type="continuationSeparator" w:id="0">
    <w:p w:rsidR="00340152" w:rsidRDefault="00340152" w:rsidP="007F0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ED8" w:rsidRDefault="00CE7ED8" w:rsidP="00336F09">
    <w:pPr>
      <w:rPr>
        <w:rFonts w:ascii="Times New Roman" w:hAnsi="Times New Roman"/>
      </w:rPr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365125</wp:posOffset>
              </wp:positionH>
              <wp:positionV relativeFrom="paragraph">
                <wp:posOffset>26035</wp:posOffset>
              </wp:positionV>
              <wp:extent cx="5539740" cy="383540"/>
              <wp:effectExtent l="0" t="0" r="3810" b="7620"/>
              <wp:wrapNone/>
              <wp:docPr id="3" name="Tekstni okvi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39740" cy="3835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E7ED8" w:rsidRDefault="00CE7ED8" w:rsidP="00336F09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 w:rsidRPr="00DD304E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>MINISTARSTVO ZAŠTITE OKOLIŠA I E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>NERGETIKE</w:t>
                          </w:r>
                        </w:p>
                        <w:p w:rsidR="00CE7ED8" w:rsidRPr="000B2BFB" w:rsidRDefault="00CE7ED8" w:rsidP="00336F09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 xml:space="preserve">HR-10000 Zagreb, Radnička cesta 80, </w:t>
                          </w:r>
                          <w:proofErr w:type="spellStart"/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tel</w:t>
                          </w:r>
                          <w:proofErr w:type="spellEnd"/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: +385-1-4866 102, faks: +385-1-4866 1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kstni okvir 3" o:spid="_x0000_s1026" type="#_x0000_t202" style="position:absolute;margin-left:28.75pt;margin-top:2.05pt;width:436.2pt;height:30.2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" stroked="f">
              <v:textbox style="mso-fit-shape-to-text:t">
                <w:txbxContent>
                  <w:p w:rsidR="00CE7ED8" w:rsidRDefault="00CE7ED8" w:rsidP="00336F09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 w:rsidRPr="00DD304E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>MINISTARSTVO ZAŠTITE OKOLIŠA I E</w:t>
                    </w:r>
                    <w:r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>NERGETIKE</w:t>
                    </w:r>
                  </w:p>
                  <w:p w:rsidR="00CE7ED8" w:rsidRPr="000B2BFB" w:rsidRDefault="00CE7ED8" w:rsidP="00336F09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 xml:space="preserve">HR-10000 Zagreb, Radnička cesta 80, </w:t>
                    </w:r>
                    <w:proofErr w:type="spellStart"/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tel</w:t>
                    </w:r>
                    <w:proofErr w:type="spellEnd"/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: +385-1-4866 102, faks: +385-1-4866 100</w:t>
                    </w:r>
                  </w:p>
                </w:txbxContent>
              </v:textbox>
            </v:shape>
          </w:pict>
        </mc:Fallback>
      </mc:AlternateContent>
    </w:r>
    <w:r w:rsidRPr="001453C8">
      <w:rPr>
        <w:noProof/>
        <w:lang w:eastAsia="hr-HR"/>
      </w:rPr>
      <w:drawing>
        <wp:inline distT="0" distB="0" distL="0" distR="0">
          <wp:extent cx="304800" cy="400050"/>
          <wp:effectExtent l="0" t="0" r="0" b="0"/>
          <wp:docPr id="25" name="Slika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48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E7ED8" w:rsidRDefault="00CE7ED8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7ED8" w:rsidRDefault="00CE7ED8" w:rsidP="00336F09">
    <w:pPr>
      <w:rPr>
        <w:rFonts w:ascii="Times New Roman" w:hAnsi="Times New Roman"/>
      </w:rPr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784860</wp:posOffset>
              </wp:positionH>
              <wp:positionV relativeFrom="paragraph">
                <wp:posOffset>15240</wp:posOffset>
              </wp:positionV>
              <wp:extent cx="4505325" cy="409575"/>
              <wp:effectExtent l="0" t="0" r="9525" b="9525"/>
              <wp:wrapNone/>
              <wp:docPr id="307" name="Tekstni okvir 30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05325" cy="4095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E7ED8" w:rsidRDefault="00CE7ED8" w:rsidP="00F8432F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 w:rsidRPr="00DD304E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 xml:space="preserve">MINISTARSTVO </w:t>
                          </w:r>
                          <w:r w:rsidR="00774295"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  <w:t>GOSPODARSTVA I ODRŽIVOG RAZVOJA</w:t>
                          </w:r>
                        </w:p>
                        <w:p w:rsidR="00CE7ED8" w:rsidRPr="000B2BFB" w:rsidRDefault="00CE7ED8" w:rsidP="00F8432F">
                          <w:pPr>
                            <w:pStyle w:val="Zaglavlje"/>
                            <w:tabs>
                              <w:tab w:val="clear" w:pos="4536"/>
                              <w:tab w:val="right" w:pos="8255"/>
                            </w:tabs>
                            <w:ind w:right="-108"/>
                            <w:jc w:val="center"/>
                            <w:rPr>
                              <w:rFonts w:ascii="Times New Roman" w:hAnsi="Times New Roman"/>
                              <w:b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 xml:space="preserve">HR-10000 Zagreb, Radnička cesta 80, </w:t>
                          </w:r>
                          <w:proofErr w:type="spellStart"/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tel</w:t>
                          </w:r>
                          <w:proofErr w:type="spellEnd"/>
                          <w:r>
                            <w:rPr>
                              <w:rFonts w:ascii="Times New Roman" w:hAnsi="Times New Roman"/>
                              <w:sz w:val="20"/>
                              <w:szCs w:val="20"/>
                            </w:rPr>
                            <w:t>: +385-1-4866 102, faks: +385-1-4866 10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kstni okvir 307" o:spid="_x0000_s1027" type="#_x0000_t202" style="position:absolute;margin-left:61.8pt;margin-top:1.2pt;width:354.7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" stroked="f">
              <v:textbox>
                <w:txbxContent>
                  <w:p w:rsidR="00CE7ED8" w:rsidRDefault="00CE7ED8" w:rsidP="00F8432F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 w:rsidRPr="00DD304E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 xml:space="preserve">MINISTARSTVO </w:t>
                    </w:r>
                    <w:r w:rsidR="00774295"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  <w:t>GOSPODARSTVA I ODRŽIVOG RAZVOJA</w:t>
                    </w:r>
                  </w:p>
                  <w:p w:rsidR="00CE7ED8" w:rsidRPr="000B2BFB" w:rsidRDefault="00CE7ED8" w:rsidP="00F8432F">
                    <w:pPr>
                      <w:pStyle w:val="Zaglavlje"/>
                      <w:tabs>
                        <w:tab w:val="clear" w:pos="4536"/>
                        <w:tab w:val="right" w:pos="8255"/>
                      </w:tabs>
                      <w:ind w:right="-108"/>
                      <w:jc w:val="center"/>
                      <w:rPr>
                        <w:rFonts w:ascii="Times New Roman" w:hAnsi="Times New Roman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 xml:space="preserve">HR-10000 Zagreb, Radnička cesta 80, </w:t>
                    </w:r>
                    <w:proofErr w:type="spellStart"/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tel</w:t>
                    </w:r>
                    <w:proofErr w:type="spellEnd"/>
                    <w:r>
                      <w:rPr>
                        <w:rFonts w:ascii="Times New Roman" w:hAnsi="Times New Roman"/>
                        <w:sz w:val="20"/>
                        <w:szCs w:val="20"/>
                      </w:rPr>
                      <w:t>: +385-1-4866 102, faks: +385-1-4866 100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hr-HR"/>
      </w:rPr>
      <w:t xml:space="preserve">                </w:t>
    </w:r>
    <w:r w:rsidRPr="001453C8">
      <w:rPr>
        <w:noProof/>
        <w:lang w:eastAsia="hr-HR"/>
      </w:rPr>
      <w:drawing>
        <wp:inline distT="0" distB="0" distL="0" distR="0">
          <wp:extent cx="276225" cy="361950"/>
          <wp:effectExtent l="0" t="0" r="9525" b="0"/>
          <wp:docPr id="26" name="Slika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2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4295" w:rsidRDefault="00774295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40FE2"/>
    <w:multiLevelType w:val="hybridMultilevel"/>
    <w:tmpl w:val="3F4A713C"/>
    <w:lvl w:ilvl="0" w:tplc="856E2E3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E58773A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B1B04A6"/>
    <w:multiLevelType w:val="hybridMultilevel"/>
    <w:tmpl w:val="C374EB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515ED0"/>
    <w:multiLevelType w:val="multilevel"/>
    <w:tmpl w:val="311EDCCC"/>
    <w:lvl w:ilvl="0">
      <w:start w:val="1"/>
      <w:numFmt w:val="decimal"/>
      <w:lvlText w:val="%1."/>
      <w:lvlJc w:val="left"/>
      <w:pPr>
        <w:ind w:left="153" w:hanging="360"/>
      </w:pPr>
    </w:lvl>
    <w:lvl w:ilvl="1">
      <w:start w:val="1"/>
      <w:numFmt w:val="decimal"/>
      <w:isLgl/>
      <w:lvlText w:val="%1.%2."/>
      <w:lvlJc w:val="left"/>
      <w:pPr>
        <w:ind w:left="831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1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0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03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6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657" w:hanging="1800"/>
      </w:pPr>
      <w:rPr>
        <w:rFonts w:hint="default"/>
      </w:rPr>
    </w:lvl>
  </w:abstractNum>
  <w:abstractNum w:abstractNumId="4" w15:restartNumberingAfterBreak="0">
    <w:nsid w:val="33A91FFC"/>
    <w:multiLevelType w:val="hybridMultilevel"/>
    <w:tmpl w:val="BAAE3F2E"/>
    <w:lvl w:ilvl="0" w:tplc="D7D2202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3B7A6638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1F76E1A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6DE0537"/>
    <w:multiLevelType w:val="hybridMultilevel"/>
    <w:tmpl w:val="B9E41226"/>
    <w:lvl w:ilvl="0" w:tplc="6D4ED43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9" w:hanging="360"/>
      </w:pPr>
    </w:lvl>
    <w:lvl w:ilvl="2" w:tplc="041A001B" w:tentative="1">
      <w:start w:val="1"/>
      <w:numFmt w:val="lowerRoman"/>
      <w:lvlText w:val="%3."/>
      <w:lvlJc w:val="right"/>
      <w:pPr>
        <w:ind w:left="2509" w:hanging="180"/>
      </w:pPr>
    </w:lvl>
    <w:lvl w:ilvl="3" w:tplc="041A000F" w:tentative="1">
      <w:start w:val="1"/>
      <w:numFmt w:val="decimal"/>
      <w:lvlText w:val="%4."/>
      <w:lvlJc w:val="left"/>
      <w:pPr>
        <w:ind w:left="3229" w:hanging="360"/>
      </w:pPr>
    </w:lvl>
    <w:lvl w:ilvl="4" w:tplc="041A0019" w:tentative="1">
      <w:start w:val="1"/>
      <w:numFmt w:val="lowerLetter"/>
      <w:lvlText w:val="%5."/>
      <w:lvlJc w:val="left"/>
      <w:pPr>
        <w:ind w:left="3949" w:hanging="360"/>
      </w:pPr>
    </w:lvl>
    <w:lvl w:ilvl="5" w:tplc="041A001B" w:tentative="1">
      <w:start w:val="1"/>
      <w:numFmt w:val="lowerRoman"/>
      <w:lvlText w:val="%6."/>
      <w:lvlJc w:val="right"/>
      <w:pPr>
        <w:ind w:left="4669" w:hanging="180"/>
      </w:pPr>
    </w:lvl>
    <w:lvl w:ilvl="6" w:tplc="041A000F" w:tentative="1">
      <w:start w:val="1"/>
      <w:numFmt w:val="decimal"/>
      <w:lvlText w:val="%7."/>
      <w:lvlJc w:val="left"/>
      <w:pPr>
        <w:ind w:left="5389" w:hanging="360"/>
      </w:pPr>
    </w:lvl>
    <w:lvl w:ilvl="7" w:tplc="041A0019" w:tentative="1">
      <w:start w:val="1"/>
      <w:numFmt w:val="lowerLetter"/>
      <w:lvlText w:val="%8."/>
      <w:lvlJc w:val="left"/>
      <w:pPr>
        <w:ind w:left="6109" w:hanging="360"/>
      </w:pPr>
    </w:lvl>
    <w:lvl w:ilvl="8" w:tplc="041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B034067"/>
    <w:multiLevelType w:val="multilevel"/>
    <w:tmpl w:val="311EDCCC"/>
    <w:lvl w:ilvl="0">
      <w:start w:val="1"/>
      <w:numFmt w:val="decimal"/>
      <w:lvlText w:val="%1."/>
      <w:lvlJc w:val="left"/>
      <w:pPr>
        <w:ind w:left="153" w:hanging="360"/>
      </w:pPr>
    </w:lvl>
    <w:lvl w:ilvl="1">
      <w:start w:val="1"/>
      <w:numFmt w:val="decimal"/>
      <w:isLgl/>
      <w:lvlText w:val="%1.%2."/>
      <w:lvlJc w:val="left"/>
      <w:pPr>
        <w:ind w:left="831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1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40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3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031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6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657" w:hanging="1800"/>
      </w:pPr>
      <w:rPr>
        <w:rFonts w:hint="default"/>
      </w:rPr>
    </w:lvl>
  </w:abstractNum>
  <w:abstractNum w:abstractNumId="9" w15:restartNumberingAfterBreak="0">
    <w:nsid w:val="5E9A0AB6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A5B7A0D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F28194D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8"/>
  </w:num>
  <w:num w:numId="5">
    <w:abstractNumId w:val="5"/>
  </w:num>
  <w:num w:numId="6">
    <w:abstractNumId w:val="4"/>
  </w:num>
  <w:num w:numId="7">
    <w:abstractNumId w:val="0"/>
  </w:num>
  <w:num w:numId="8">
    <w:abstractNumId w:val="7"/>
  </w:num>
  <w:num w:numId="9">
    <w:abstractNumId w:val="9"/>
  </w:num>
  <w:num w:numId="10">
    <w:abstractNumId w:val="11"/>
  </w:num>
  <w:num w:numId="11">
    <w:abstractNumId w:val="1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TA3NDM0MzcwsDRU0lEKTi0uzszPAykwrQUAc01hqiwAAAA="/>
  </w:docVars>
  <w:rsids>
    <w:rsidRoot w:val="009B3F00"/>
    <w:rsid w:val="00002513"/>
    <w:rsid w:val="000060FD"/>
    <w:rsid w:val="00021455"/>
    <w:rsid w:val="00052963"/>
    <w:rsid w:val="00161CC4"/>
    <w:rsid w:val="001623DF"/>
    <w:rsid w:val="0018302D"/>
    <w:rsid w:val="00246E69"/>
    <w:rsid w:val="00292BF8"/>
    <w:rsid w:val="00336F09"/>
    <w:rsid w:val="00340152"/>
    <w:rsid w:val="003B5491"/>
    <w:rsid w:val="00456041"/>
    <w:rsid w:val="005621A0"/>
    <w:rsid w:val="005C1F61"/>
    <w:rsid w:val="00643B8F"/>
    <w:rsid w:val="006A3BFF"/>
    <w:rsid w:val="006C741C"/>
    <w:rsid w:val="007160FC"/>
    <w:rsid w:val="0072424F"/>
    <w:rsid w:val="0073408A"/>
    <w:rsid w:val="007378A6"/>
    <w:rsid w:val="00774295"/>
    <w:rsid w:val="007E4CA2"/>
    <w:rsid w:val="007F0F69"/>
    <w:rsid w:val="00890919"/>
    <w:rsid w:val="009515EA"/>
    <w:rsid w:val="00955E74"/>
    <w:rsid w:val="009B3F00"/>
    <w:rsid w:val="00AA5C61"/>
    <w:rsid w:val="00AB7CB2"/>
    <w:rsid w:val="00AD2CC0"/>
    <w:rsid w:val="00BB70CC"/>
    <w:rsid w:val="00CB12B7"/>
    <w:rsid w:val="00CC58DE"/>
    <w:rsid w:val="00CE7ED8"/>
    <w:rsid w:val="00CF3766"/>
    <w:rsid w:val="00E577CE"/>
    <w:rsid w:val="00E82853"/>
    <w:rsid w:val="00E85610"/>
    <w:rsid w:val="00E9014D"/>
    <w:rsid w:val="00E91DCD"/>
    <w:rsid w:val="00EC4B41"/>
    <w:rsid w:val="00F74C0C"/>
    <w:rsid w:val="00F8432F"/>
    <w:rsid w:val="00FF0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8DAD14"/>
  <w15:chartTrackingRefBased/>
  <w15:docId w15:val="{12BCC1A7-AF63-4406-95F0-08C0F34BF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3F0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9B3F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B3F00"/>
    <w:rPr>
      <w:rFonts w:ascii="Calibri" w:eastAsia="Calibri" w:hAnsi="Calibri" w:cs="Times New Roman"/>
    </w:rPr>
  </w:style>
  <w:style w:type="paragraph" w:styleId="Podnoje">
    <w:name w:val="footer"/>
    <w:basedOn w:val="Normal"/>
    <w:link w:val="PodnojeChar"/>
    <w:uiPriority w:val="99"/>
    <w:unhideWhenUsed/>
    <w:rsid w:val="009B3F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B3F00"/>
    <w:rPr>
      <w:rFonts w:ascii="Calibri" w:eastAsia="Calibri" w:hAnsi="Calibri" w:cs="Times New Roman"/>
    </w:rPr>
  </w:style>
  <w:style w:type="character" w:styleId="Tekstrezerviranogmjesta">
    <w:name w:val="Placeholder Text"/>
    <w:basedOn w:val="Zadanifontodlomka"/>
    <w:uiPriority w:val="99"/>
    <w:semiHidden/>
    <w:rsid w:val="009B3F00"/>
    <w:rPr>
      <w:color w:val="808080"/>
    </w:rPr>
  </w:style>
  <w:style w:type="paragraph" w:styleId="Odlomakpopisa">
    <w:name w:val="List Paragraph"/>
    <w:basedOn w:val="Normal"/>
    <w:uiPriority w:val="34"/>
    <w:qFormat/>
    <w:rsid w:val="007F0F69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7340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3408A"/>
    <w:rPr>
      <w:rFonts w:ascii="Segoe UI" w:eastAsia="Calibr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72424F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2424F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2424F"/>
    <w:rPr>
      <w:rFonts w:ascii="Calibri" w:eastAsia="Calibri" w:hAnsi="Calibri" w:cs="Times New Roman"/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2424F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2424F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E5407F2C7104C7FBF2FE29522035405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3FDDF3A5-414A-4AE3-8AE7-896330B5811E}"/>
      </w:docPartPr>
      <w:docPartBody>
        <w:p w:rsidR="002D572F" w:rsidRDefault="002D572F" w:rsidP="002D572F">
          <w:pPr>
            <w:pStyle w:val="7E5407F2C7104C7FBF2FE29522035405"/>
          </w:pPr>
          <w:r w:rsidRPr="007F0F69">
            <w:rPr>
              <w:rStyle w:val="Tekstrezerviranogmjesta"/>
              <w:sz w:val="18"/>
            </w:rPr>
            <w:t>Kliknite ili dodirnite ovdje da biste unijeli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572F"/>
    <w:rsid w:val="002D572F"/>
    <w:rsid w:val="007540AC"/>
    <w:rsid w:val="00A751C7"/>
    <w:rsid w:val="00B83915"/>
    <w:rsid w:val="00F23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2D572F"/>
    <w:rPr>
      <w:color w:val="808080"/>
    </w:rPr>
  </w:style>
  <w:style w:type="paragraph" w:customStyle="1" w:styleId="EF0D979509554F8785B212F271805AA4">
    <w:name w:val="EF0D979509554F8785B212F271805AA4"/>
    <w:rsid w:val="002D572F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E5407F2C7104C7FBF2FE29522035405">
    <w:name w:val="7E5407F2C7104C7FBF2FE29522035405"/>
    <w:rsid w:val="002D572F"/>
    <w:pPr>
      <w:spacing w:after="200" w:line="276" w:lineRule="auto"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779FE8-7F5D-4263-80EF-31ACF83B3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MZOPUG</Company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a Mršić</dc:creator>
  <cp:keywords/>
  <dc:description/>
  <cp:lastModifiedBy>Una Mršić</cp:lastModifiedBy>
  <cp:revision>6</cp:revision>
  <cp:lastPrinted>2017-09-12T08:38:00Z</cp:lastPrinted>
  <dcterms:created xsi:type="dcterms:W3CDTF">2020-08-11T09:09:00Z</dcterms:created>
  <dcterms:modified xsi:type="dcterms:W3CDTF">2020-11-05T14:58:00Z</dcterms:modified>
</cp:coreProperties>
</file>